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7D632" w14:textId="62415498" w:rsidR="00000000" w:rsidRDefault="00847D35">
      <w:r w:rsidRPr="00847D35">
        <w:drawing>
          <wp:inline distT="0" distB="0" distL="0" distR="0" wp14:anchorId="7F573098" wp14:editId="5EAB7642">
            <wp:extent cx="1294959" cy="565312"/>
            <wp:effectExtent l="0" t="0" r="635" b="6350"/>
            <wp:docPr id="453479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47932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06863" cy="57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D633" w14:textId="77777777" w:rsidR="00C82841" w:rsidRDefault="00C82841"/>
    <w:p w14:paraId="1AE7D634" w14:textId="77777777" w:rsidR="00A85004" w:rsidRDefault="00C82841" w:rsidP="004563F6">
      <w:pPr>
        <w:jc w:val="center"/>
        <w:rPr>
          <w:b/>
          <w:sz w:val="32"/>
          <w:szCs w:val="32"/>
        </w:rPr>
      </w:pPr>
      <w:r w:rsidRPr="00C82841">
        <w:rPr>
          <w:b/>
          <w:sz w:val="32"/>
          <w:szCs w:val="32"/>
        </w:rPr>
        <w:t xml:space="preserve">Notice </w:t>
      </w:r>
      <w:r w:rsidR="0093760B">
        <w:rPr>
          <w:b/>
          <w:sz w:val="32"/>
          <w:szCs w:val="32"/>
        </w:rPr>
        <w:t xml:space="preserve">of </w:t>
      </w:r>
      <w:r w:rsidR="004563F6">
        <w:rPr>
          <w:b/>
          <w:sz w:val="32"/>
          <w:szCs w:val="32"/>
        </w:rPr>
        <w:t xml:space="preserve">Change </w:t>
      </w:r>
      <w:r w:rsidR="006567A1">
        <w:rPr>
          <w:b/>
          <w:sz w:val="32"/>
          <w:szCs w:val="32"/>
        </w:rPr>
        <w:t>in</w:t>
      </w:r>
      <w:r w:rsidR="004563F6">
        <w:rPr>
          <w:b/>
          <w:sz w:val="32"/>
          <w:szCs w:val="32"/>
        </w:rPr>
        <w:t xml:space="preserve"> </w:t>
      </w:r>
      <w:r w:rsidR="0093760B">
        <w:rPr>
          <w:b/>
          <w:sz w:val="32"/>
          <w:szCs w:val="32"/>
        </w:rPr>
        <w:t>Agent Representation</w:t>
      </w:r>
    </w:p>
    <w:p w14:paraId="1AE7D635" w14:textId="77777777" w:rsidR="004563F6" w:rsidRPr="004563F6" w:rsidRDefault="004563F6" w:rsidP="004563F6">
      <w:pPr>
        <w:jc w:val="center"/>
        <w:rPr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93760B" w:rsidRPr="004563F6" w14:paraId="1AE7D638" w14:textId="77777777" w:rsidTr="006828B7">
        <w:tc>
          <w:tcPr>
            <w:tcW w:w="5341" w:type="dxa"/>
          </w:tcPr>
          <w:p w14:paraId="1AE7D636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Student Family Name</w:t>
            </w:r>
          </w:p>
        </w:tc>
        <w:tc>
          <w:tcPr>
            <w:tcW w:w="5341" w:type="dxa"/>
          </w:tcPr>
          <w:p w14:paraId="1AE7D637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3B" w14:textId="77777777" w:rsidTr="006828B7">
        <w:tc>
          <w:tcPr>
            <w:tcW w:w="5341" w:type="dxa"/>
          </w:tcPr>
          <w:p w14:paraId="1AE7D639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Student Given/ First Name</w:t>
            </w:r>
          </w:p>
        </w:tc>
        <w:tc>
          <w:tcPr>
            <w:tcW w:w="5341" w:type="dxa"/>
          </w:tcPr>
          <w:p w14:paraId="1AE7D63A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3E" w14:textId="77777777" w:rsidTr="006828B7">
        <w:tc>
          <w:tcPr>
            <w:tcW w:w="5341" w:type="dxa"/>
          </w:tcPr>
          <w:p w14:paraId="1AE7D63C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Student Identification Number</w:t>
            </w:r>
          </w:p>
        </w:tc>
        <w:tc>
          <w:tcPr>
            <w:tcW w:w="5341" w:type="dxa"/>
          </w:tcPr>
          <w:p w14:paraId="1AE7D63D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41" w14:textId="77777777" w:rsidTr="006828B7">
        <w:tc>
          <w:tcPr>
            <w:tcW w:w="5341" w:type="dxa"/>
          </w:tcPr>
          <w:p w14:paraId="1AE7D63F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 xml:space="preserve">Date of Birth </w:t>
            </w:r>
          </w:p>
        </w:tc>
        <w:tc>
          <w:tcPr>
            <w:tcW w:w="5341" w:type="dxa"/>
          </w:tcPr>
          <w:p w14:paraId="1AE7D640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44" w14:textId="77777777" w:rsidTr="006828B7">
        <w:tc>
          <w:tcPr>
            <w:tcW w:w="5341" w:type="dxa"/>
          </w:tcPr>
          <w:p w14:paraId="1AE7D642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Programme</w:t>
            </w:r>
          </w:p>
        </w:tc>
        <w:tc>
          <w:tcPr>
            <w:tcW w:w="5341" w:type="dxa"/>
          </w:tcPr>
          <w:p w14:paraId="1AE7D643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47" w14:textId="77777777" w:rsidTr="006828B7">
        <w:tc>
          <w:tcPr>
            <w:tcW w:w="5341" w:type="dxa"/>
          </w:tcPr>
          <w:p w14:paraId="1AE7D645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Year of Entry</w:t>
            </w:r>
          </w:p>
        </w:tc>
        <w:tc>
          <w:tcPr>
            <w:tcW w:w="5341" w:type="dxa"/>
          </w:tcPr>
          <w:p w14:paraId="1AE7D646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A85004" w:rsidRPr="004563F6" w14:paraId="1AE7D64A" w14:textId="77777777" w:rsidTr="006828B7">
        <w:tc>
          <w:tcPr>
            <w:tcW w:w="5341" w:type="dxa"/>
          </w:tcPr>
          <w:p w14:paraId="1AE7D648" w14:textId="77777777" w:rsidR="00A85004" w:rsidRPr="004563F6" w:rsidRDefault="00A85004" w:rsidP="006828B7">
            <w:pPr>
              <w:rPr>
                <w:b/>
              </w:rPr>
            </w:pPr>
            <w:r w:rsidRPr="004563F6">
              <w:rPr>
                <w:b/>
              </w:rPr>
              <w:t xml:space="preserve">Date of Application </w:t>
            </w:r>
          </w:p>
        </w:tc>
        <w:tc>
          <w:tcPr>
            <w:tcW w:w="5341" w:type="dxa"/>
          </w:tcPr>
          <w:p w14:paraId="1AE7D649" w14:textId="77777777" w:rsidR="00A85004" w:rsidRPr="004563F6" w:rsidRDefault="00A85004" w:rsidP="006828B7">
            <w:pPr>
              <w:rPr>
                <w:b/>
              </w:rPr>
            </w:pPr>
          </w:p>
        </w:tc>
      </w:tr>
      <w:tr w:rsidR="0093760B" w:rsidRPr="004563F6" w14:paraId="1AE7D64D" w14:textId="77777777" w:rsidTr="006828B7">
        <w:tc>
          <w:tcPr>
            <w:tcW w:w="5341" w:type="dxa"/>
          </w:tcPr>
          <w:p w14:paraId="1AE7D64B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 xml:space="preserve">Passport Number </w:t>
            </w:r>
          </w:p>
        </w:tc>
        <w:tc>
          <w:tcPr>
            <w:tcW w:w="5341" w:type="dxa"/>
          </w:tcPr>
          <w:p w14:paraId="1AE7D64C" w14:textId="77777777" w:rsidR="0093760B" w:rsidRPr="004563F6" w:rsidRDefault="0093760B" w:rsidP="006828B7">
            <w:pPr>
              <w:rPr>
                <w:b/>
              </w:rPr>
            </w:pPr>
          </w:p>
        </w:tc>
      </w:tr>
      <w:tr w:rsidR="0093760B" w:rsidRPr="004563F6" w14:paraId="1AE7D650" w14:textId="77777777" w:rsidTr="006828B7">
        <w:tc>
          <w:tcPr>
            <w:tcW w:w="5341" w:type="dxa"/>
          </w:tcPr>
          <w:p w14:paraId="1AE7D64E" w14:textId="77777777" w:rsidR="0093760B" w:rsidRPr="004563F6" w:rsidRDefault="0093760B" w:rsidP="006828B7">
            <w:pPr>
              <w:rPr>
                <w:b/>
              </w:rPr>
            </w:pPr>
            <w:r w:rsidRPr="004563F6">
              <w:rPr>
                <w:b/>
              </w:rPr>
              <w:t>Passport Expiry date</w:t>
            </w:r>
          </w:p>
        </w:tc>
        <w:tc>
          <w:tcPr>
            <w:tcW w:w="5341" w:type="dxa"/>
          </w:tcPr>
          <w:p w14:paraId="1AE7D64F" w14:textId="77777777" w:rsidR="0093760B" w:rsidRPr="004563F6" w:rsidRDefault="0093760B" w:rsidP="006828B7">
            <w:pPr>
              <w:rPr>
                <w:b/>
              </w:rPr>
            </w:pPr>
          </w:p>
        </w:tc>
      </w:tr>
    </w:tbl>
    <w:p w14:paraId="1AE7D651" w14:textId="77777777" w:rsidR="0093760B" w:rsidRPr="004563F6" w:rsidRDefault="0093760B" w:rsidP="0093760B">
      <w:pPr>
        <w:rPr>
          <w:b/>
        </w:rPr>
      </w:pPr>
    </w:p>
    <w:p w14:paraId="1AE7D652" w14:textId="77777777" w:rsidR="004563F6" w:rsidRPr="004563F6" w:rsidRDefault="004563F6" w:rsidP="004563F6">
      <w:r w:rsidRPr="004563F6">
        <w:t xml:space="preserve">I </w:t>
      </w:r>
      <w:r>
        <w:t>write to confirm</w:t>
      </w:r>
      <w:r w:rsidRPr="004563F6">
        <w:t xml:space="preserve"> that I no longer require representation from the following age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4563F6" w:rsidRPr="004563F6" w14:paraId="1AE7D655" w14:textId="77777777" w:rsidTr="004563F6">
        <w:tc>
          <w:tcPr>
            <w:tcW w:w="5341" w:type="dxa"/>
          </w:tcPr>
          <w:p w14:paraId="1AE7D653" w14:textId="77777777" w:rsidR="004563F6" w:rsidRPr="004563F6" w:rsidRDefault="004563F6" w:rsidP="004563F6">
            <w:pPr>
              <w:rPr>
                <w:b/>
              </w:rPr>
            </w:pPr>
            <w:r w:rsidRPr="004563F6">
              <w:rPr>
                <w:b/>
              </w:rPr>
              <w:t>Agent Name</w:t>
            </w:r>
          </w:p>
        </w:tc>
        <w:tc>
          <w:tcPr>
            <w:tcW w:w="5341" w:type="dxa"/>
          </w:tcPr>
          <w:p w14:paraId="1AE7D654" w14:textId="77777777" w:rsidR="004563F6" w:rsidRPr="004563F6" w:rsidRDefault="004563F6" w:rsidP="004563F6"/>
        </w:tc>
      </w:tr>
      <w:tr w:rsidR="004563F6" w:rsidRPr="004563F6" w14:paraId="1AE7D65B" w14:textId="77777777" w:rsidTr="004563F6">
        <w:tc>
          <w:tcPr>
            <w:tcW w:w="5341" w:type="dxa"/>
          </w:tcPr>
          <w:p w14:paraId="1AE7D656" w14:textId="77777777" w:rsidR="004563F6" w:rsidRPr="004563F6" w:rsidRDefault="004563F6" w:rsidP="004563F6">
            <w:pPr>
              <w:rPr>
                <w:b/>
              </w:rPr>
            </w:pPr>
            <w:r w:rsidRPr="004563F6">
              <w:rPr>
                <w:b/>
              </w:rPr>
              <w:t>Branch Address</w:t>
            </w:r>
          </w:p>
        </w:tc>
        <w:tc>
          <w:tcPr>
            <w:tcW w:w="5341" w:type="dxa"/>
          </w:tcPr>
          <w:p w14:paraId="1AE7D657" w14:textId="77777777" w:rsidR="004563F6" w:rsidRPr="004563F6" w:rsidRDefault="004563F6" w:rsidP="004563F6"/>
          <w:p w14:paraId="1AE7D658" w14:textId="77777777" w:rsidR="004563F6" w:rsidRDefault="004563F6" w:rsidP="004563F6"/>
          <w:p w14:paraId="1AE7D659" w14:textId="77777777" w:rsidR="000C2BF8" w:rsidRPr="004563F6" w:rsidRDefault="000C2BF8" w:rsidP="004563F6"/>
          <w:p w14:paraId="1AE7D65A" w14:textId="77777777" w:rsidR="004563F6" w:rsidRPr="004563F6" w:rsidRDefault="004563F6" w:rsidP="004563F6"/>
        </w:tc>
      </w:tr>
    </w:tbl>
    <w:p w14:paraId="1AE7D65C" w14:textId="77777777" w:rsidR="004563F6" w:rsidRPr="004563F6" w:rsidRDefault="004563F6" w:rsidP="004563F6"/>
    <w:p w14:paraId="1AE7D65D" w14:textId="77777777" w:rsidR="004563F6" w:rsidRPr="004563F6" w:rsidRDefault="004563F6" w:rsidP="004563F6">
      <w:r w:rsidRPr="004563F6">
        <w:t>I now wish to be represented by the following ag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4563F6" w:rsidRPr="004563F6" w14:paraId="1AE7D660" w14:textId="77777777" w:rsidTr="006828B7">
        <w:tc>
          <w:tcPr>
            <w:tcW w:w="5341" w:type="dxa"/>
          </w:tcPr>
          <w:p w14:paraId="1AE7D65E" w14:textId="77777777" w:rsidR="004563F6" w:rsidRPr="004563F6" w:rsidRDefault="004563F6" w:rsidP="006828B7">
            <w:pPr>
              <w:rPr>
                <w:b/>
              </w:rPr>
            </w:pPr>
            <w:r w:rsidRPr="004563F6">
              <w:rPr>
                <w:b/>
              </w:rPr>
              <w:t>Agent Name</w:t>
            </w:r>
          </w:p>
        </w:tc>
        <w:tc>
          <w:tcPr>
            <w:tcW w:w="5341" w:type="dxa"/>
          </w:tcPr>
          <w:p w14:paraId="1AE7D65F" w14:textId="77777777" w:rsidR="004563F6" w:rsidRPr="004563F6" w:rsidRDefault="004563F6" w:rsidP="006828B7"/>
        </w:tc>
      </w:tr>
      <w:tr w:rsidR="004563F6" w:rsidRPr="004563F6" w14:paraId="1AE7D666" w14:textId="77777777" w:rsidTr="006828B7">
        <w:tc>
          <w:tcPr>
            <w:tcW w:w="5341" w:type="dxa"/>
          </w:tcPr>
          <w:p w14:paraId="1AE7D661" w14:textId="77777777" w:rsidR="004563F6" w:rsidRPr="004563F6" w:rsidRDefault="004563F6" w:rsidP="006828B7">
            <w:pPr>
              <w:rPr>
                <w:b/>
              </w:rPr>
            </w:pPr>
            <w:r w:rsidRPr="004563F6">
              <w:rPr>
                <w:b/>
              </w:rPr>
              <w:t>Branch Address</w:t>
            </w:r>
          </w:p>
        </w:tc>
        <w:tc>
          <w:tcPr>
            <w:tcW w:w="5341" w:type="dxa"/>
          </w:tcPr>
          <w:p w14:paraId="1AE7D662" w14:textId="77777777" w:rsidR="004563F6" w:rsidRPr="004563F6" w:rsidRDefault="004563F6" w:rsidP="006828B7"/>
          <w:p w14:paraId="1AE7D663" w14:textId="77777777" w:rsidR="004563F6" w:rsidRDefault="004563F6" w:rsidP="006828B7"/>
          <w:p w14:paraId="1AE7D664" w14:textId="77777777" w:rsidR="000C2BF8" w:rsidRPr="004563F6" w:rsidRDefault="000C2BF8" w:rsidP="006828B7"/>
          <w:p w14:paraId="1AE7D665" w14:textId="77777777" w:rsidR="004563F6" w:rsidRPr="004563F6" w:rsidRDefault="004563F6" w:rsidP="006828B7"/>
        </w:tc>
      </w:tr>
    </w:tbl>
    <w:p w14:paraId="1AE7D667" w14:textId="77777777" w:rsidR="004563F6" w:rsidRPr="004563F6" w:rsidRDefault="004563F6" w:rsidP="004563F6"/>
    <w:p w14:paraId="1AE7D668" w14:textId="77777777" w:rsidR="004563F6" w:rsidRPr="004563F6" w:rsidRDefault="004563F6" w:rsidP="004563F6">
      <w:r w:rsidRPr="004563F6">
        <w:t xml:space="preserve">My decision is based on the following reason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4563F6" w14:paraId="1AE7D670" w14:textId="77777777" w:rsidTr="004563F6">
        <w:tc>
          <w:tcPr>
            <w:tcW w:w="10682" w:type="dxa"/>
          </w:tcPr>
          <w:p w14:paraId="1AE7D669" w14:textId="77777777" w:rsidR="004563F6" w:rsidRDefault="004563F6" w:rsidP="004563F6"/>
          <w:p w14:paraId="1AE7D66A" w14:textId="77777777" w:rsidR="004563F6" w:rsidRDefault="004563F6" w:rsidP="004563F6"/>
          <w:p w14:paraId="1AE7D66B" w14:textId="77777777" w:rsidR="004563F6" w:rsidRDefault="004563F6" w:rsidP="004563F6"/>
          <w:p w14:paraId="1AE7D66C" w14:textId="77777777" w:rsidR="004563F6" w:rsidRDefault="004563F6" w:rsidP="004563F6"/>
          <w:p w14:paraId="1AE7D66D" w14:textId="77777777" w:rsidR="004563F6" w:rsidRDefault="004563F6" w:rsidP="004563F6"/>
          <w:p w14:paraId="1AE7D66E" w14:textId="77777777" w:rsidR="004563F6" w:rsidRDefault="004563F6" w:rsidP="004563F6"/>
          <w:p w14:paraId="1AE7D66F" w14:textId="77777777" w:rsidR="004563F6" w:rsidRDefault="004563F6" w:rsidP="004563F6"/>
        </w:tc>
      </w:tr>
    </w:tbl>
    <w:p w14:paraId="1AE7D671" w14:textId="77777777" w:rsidR="004563F6" w:rsidRPr="004563F6" w:rsidRDefault="004563F6" w:rsidP="004563F6"/>
    <w:p w14:paraId="1AE7D672" w14:textId="77777777" w:rsidR="004563F6" w:rsidRPr="004563F6" w:rsidRDefault="004563F6" w:rsidP="004563F6">
      <w:r w:rsidRPr="004563F6">
        <w:t xml:space="preserve">Signed </w:t>
      </w:r>
    </w:p>
    <w:p w14:paraId="1AE7D673" w14:textId="77777777" w:rsidR="00C50908" w:rsidRDefault="004563F6" w:rsidP="004563F6">
      <w:r w:rsidRPr="004563F6">
        <w:t>Date</w:t>
      </w:r>
    </w:p>
    <w:sectPr w:rsidR="00C50908" w:rsidSect="0093760B">
      <w:pgSz w:w="11906" w:h="16838"/>
      <w:pgMar w:top="720" w:right="720" w:bottom="720" w:left="720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64FEE" w14:textId="77777777" w:rsidR="00F4612A" w:rsidRDefault="00F4612A" w:rsidP="0093760B">
      <w:pPr>
        <w:spacing w:after="0" w:line="240" w:lineRule="auto"/>
      </w:pPr>
      <w:r>
        <w:separator/>
      </w:r>
    </w:p>
  </w:endnote>
  <w:endnote w:type="continuationSeparator" w:id="0">
    <w:p w14:paraId="5020FF91" w14:textId="77777777" w:rsidR="00F4612A" w:rsidRDefault="00F4612A" w:rsidP="00937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1A7B0" w14:textId="77777777" w:rsidR="00F4612A" w:rsidRDefault="00F4612A" w:rsidP="0093760B">
      <w:pPr>
        <w:spacing w:after="0" w:line="240" w:lineRule="auto"/>
      </w:pPr>
      <w:r>
        <w:separator/>
      </w:r>
    </w:p>
  </w:footnote>
  <w:footnote w:type="continuationSeparator" w:id="0">
    <w:p w14:paraId="26839F57" w14:textId="77777777" w:rsidR="00F4612A" w:rsidRDefault="00F4612A" w:rsidP="009376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MDUxMjUxN7GwsDBX0lEKTi0uzszPAykwrAUAAp+dpCwAAAA="/>
  </w:docVars>
  <w:rsids>
    <w:rsidRoot w:val="00C82841"/>
    <w:rsid w:val="000C2BF8"/>
    <w:rsid w:val="002A1BEB"/>
    <w:rsid w:val="003D63CB"/>
    <w:rsid w:val="003F1B6E"/>
    <w:rsid w:val="004563F6"/>
    <w:rsid w:val="004C0556"/>
    <w:rsid w:val="004C6ADB"/>
    <w:rsid w:val="006567A1"/>
    <w:rsid w:val="0073669B"/>
    <w:rsid w:val="007B7AF8"/>
    <w:rsid w:val="00845F5F"/>
    <w:rsid w:val="00847D35"/>
    <w:rsid w:val="0093760B"/>
    <w:rsid w:val="00951C9D"/>
    <w:rsid w:val="00A258D8"/>
    <w:rsid w:val="00A85004"/>
    <w:rsid w:val="00B91C7F"/>
    <w:rsid w:val="00C50908"/>
    <w:rsid w:val="00C82841"/>
    <w:rsid w:val="00CE5AC6"/>
    <w:rsid w:val="00CF3F00"/>
    <w:rsid w:val="00E61054"/>
    <w:rsid w:val="00F41331"/>
    <w:rsid w:val="00F4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E7D632"/>
  <w15:docId w15:val="{70B50DC1-A6C1-4582-A27B-180E7C89F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84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82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76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60B"/>
  </w:style>
  <w:style w:type="paragraph" w:styleId="Footer">
    <w:name w:val="footer"/>
    <w:basedOn w:val="Normal"/>
    <w:link w:val="FooterChar"/>
    <w:uiPriority w:val="99"/>
    <w:unhideWhenUsed/>
    <w:rsid w:val="009376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60B"/>
  </w:style>
  <w:style w:type="character" w:styleId="Hyperlink">
    <w:name w:val="Hyperlink"/>
    <w:basedOn w:val="DefaultParagraphFont"/>
    <w:uiPriority w:val="99"/>
    <w:unhideWhenUsed/>
    <w:rsid w:val="009376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2B7526640F243AD01CCE6D36EA3DE" ma:contentTypeVersion="12" ma:contentTypeDescription="Create a new document." ma:contentTypeScope="" ma:versionID="cdbead7112bb160fd6b2f01d99ff5947">
  <xsd:schema xmlns:xsd="http://www.w3.org/2001/XMLSchema" xmlns:xs="http://www.w3.org/2001/XMLSchema" xmlns:p="http://schemas.microsoft.com/office/2006/metadata/properties" xmlns:ns2="9ea4e67e-b35d-4e2c-bbe6-d3d7770cf91d" xmlns:ns3="ed92def7-db31-4dce-86bf-94112156315d" targetNamespace="http://schemas.microsoft.com/office/2006/metadata/properties" ma:root="true" ma:fieldsID="43026bcc5fcc893b0a39e2df03bc8746" ns2:_="" ns3:_="">
    <xsd:import namespace="9ea4e67e-b35d-4e2c-bbe6-d3d7770cf91d"/>
    <xsd:import namespace="ed92def7-db31-4dce-86bf-9411215631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4e67e-b35d-4e2c-bbe6-d3d7770cf9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2def7-db31-4dce-86bf-9411215631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010B22-7620-47B6-BE3F-867352EF69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214A7D-6377-4CD0-AFF1-25B17498E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084A1-2A19-42D4-9C7B-616D85224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4e67e-b35d-4e2c-bbe6-d3d7770cf91d"/>
    <ds:schemaRef ds:uri="ed92def7-db31-4dce-86bf-9411215631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34</Characters>
  <Application>Microsoft Office Word</Application>
  <DocSecurity>0</DocSecurity>
  <Lines>6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lr29</dc:creator>
  <cp:lastModifiedBy>Jing Dou</cp:lastModifiedBy>
  <cp:revision>3</cp:revision>
  <dcterms:created xsi:type="dcterms:W3CDTF">2025-02-21T10:00:00Z</dcterms:created>
  <dcterms:modified xsi:type="dcterms:W3CDTF">2025-02-2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62B7526640F243AD01CCE6D36EA3DE</vt:lpwstr>
  </property>
</Properties>
</file>